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tte wodzin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dzin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7 dunridge circle east dundee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wodzinski@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6256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